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EAEB28" w14:textId="203BC880" w:rsidR="00D15BD5" w:rsidRPr="00DD3048" w:rsidRDefault="00F57638">
      <w:pPr>
        <w:rPr>
          <w:i/>
          <w:iCs/>
          <w:lang w:val="en-US"/>
        </w:rPr>
      </w:pPr>
      <w:r w:rsidRPr="00DD3048">
        <w:rPr>
          <w:i/>
          <w:iCs/>
          <w:lang w:val="en-US"/>
        </w:rPr>
        <w:t>Assignment topic:</w:t>
      </w:r>
    </w:p>
    <w:p w14:paraId="7703CCE8" w14:textId="77777777" w:rsidR="00F57638" w:rsidRPr="00F57638" w:rsidRDefault="00F57638" w:rsidP="00F57638">
      <w:pPr>
        <w:rPr>
          <w:i/>
          <w:iCs/>
        </w:rPr>
      </w:pPr>
      <w:r w:rsidRPr="00F57638">
        <w:rPr>
          <w:i/>
          <w:iCs/>
        </w:rPr>
        <w:t>Is pornography ruining the growing minds of young adults across the world?</w:t>
      </w:r>
    </w:p>
    <w:p w14:paraId="30879EBB" w14:textId="77777777" w:rsidR="00F57638" w:rsidRPr="00DD3048" w:rsidRDefault="00F57638">
      <w:pPr>
        <w:rPr>
          <w:i/>
          <w:iCs/>
          <w:lang w:val="en-US"/>
        </w:rPr>
      </w:pPr>
    </w:p>
    <w:sectPr w:rsidR="00F57638" w:rsidRPr="00DD30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MzYwNTAzMTAyMTRS0lEKTi0uzszPAykwrAUAcaIDJSwAAAA="/>
  </w:docVars>
  <w:rsids>
    <w:rsidRoot w:val="00F57638"/>
    <w:rsid w:val="00D15BD5"/>
    <w:rsid w:val="00DD3048"/>
    <w:rsid w:val="00F5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7ED4F"/>
  <w15:chartTrackingRefBased/>
  <w15:docId w15:val="{26F5706E-267F-48A7-BF90-95311045F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28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20211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60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16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56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8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0</Characters>
  <Application>Microsoft Office Word</Application>
  <DocSecurity>0</DocSecurity>
  <Lines>1</Lines>
  <Paragraphs>1</Paragraphs>
  <ScaleCrop>false</ScaleCrop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6T08:24:00Z</dcterms:created>
  <dcterms:modified xsi:type="dcterms:W3CDTF">2022-05-16T08:24:00Z</dcterms:modified>
</cp:coreProperties>
</file>